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25"/>
        <w:gridCol w:w="6660"/>
      </w:tblGrid>
      <w:tr w:rsidR="00BC28BD" w:rsidRPr="00225C44" w14:paraId="57BF8724" w14:textId="77777777" w:rsidTr="00071E36">
        <w:tc>
          <w:tcPr>
            <w:tcW w:w="2425" w:type="dxa"/>
          </w:tcPr>
          <w:p w14:paraId="1E121A1D" w14:textId="77777777" w:rsidR="00BC28BD" w:rsidRPr="00225C44" w:rsidRDefault="00BC28BD" w:rsidP="00A33DD4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bookmarkStart w:id="0" w:name="_GoBack"/>
            <w:bookmarkEnd w:id="0"/>
            <w:r w:rsidRPr="00225C44">
              <w:rPr>
                <w:rFonts w:ascii="Times New Roman" w:hAnsi="Times New Roman" w:cs="Times New Roman"/>
                <w:b/>
                <w:sz w:val="24"/>
                <w:szCs w:val="24"/>
              </w:rPr>
              <w:t>Practical Number</w:t>
            </w:r>
          </w:p>
        </w:tc>
        <w:tc>
          <w:tcPr>
            <w:tcW w:w="6660" w:type="dxa"/>
          </w:tcPr>
          <w:p w14:paraId="3780801C" w14:textId="77777777" w:rsidR="00BC28BD" w:rsidRPr="00225C44" w:rsidRDefault="00BC28BD" w:rsidP="00A33DD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25C44">
              <w:rPr>
                <w:rFonts w:ascii="Times New Roman" w:hAnsi="Times New Roman" w:cs="Times New Roman"/>
                <w:sz w:val="24"/>
                <w:szCs w:val="24"/>
              </w:rPr>
              <w:t>01</w:t>
            </w:r>
          </w:p>
        </w:tc>
      </w:tr>
      <w:tr w:rsidR="00BC28BD" w:rsidRPr="00225C44" w14:paraId="6665F27A" w14:textId="77777777" w:rsidTr="00071E36">
        <w:tc>
          <w:tcPr>
            <w:tcW w:w="2425" w:type="dxa"/>
          </w:tcPr>
          <w:p w14:paraId="69B0492A" w14:textId="77777777" w:rsidR="00BC28BD" w:rsidRPr="00225C44" w:rsidRDefault="00BC28BD" w:rsidP="00A33DD4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25C4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Areas covered </w:t>
            </w:r>
          </w:p>
        </w:tc>
        <w:tc>
          <w:tcPr>
            <w:tcW w:w="6660" w:type="dxa"/>
          </w:tcPr>
          <w:p w14:paraId="2AF3CF56" w14:textId="77777777" w:rsidR="00BC28BD" w:rsidRPr="00225C44" w:rsidRDefault="00C0510F" w:rsidP="00A33DD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25C44">
              <w:rPr>
                <w:rFonts w:ascii="Times New Roman" w:hAnsi="Times New Roman" w:cs="Times New Roman"/>
                <w:sz w:val="24"/>
                <w:szCs w:val="24"/>
              </w:rPr>
              <w:t>Memory concepts, Data Input &amp; output ,primitive data types</w:t>
            </w:r>
          </w:p>
        </w:tc>
      </w:tr>
    </w:tbl>
    <w:p w14:paraId="70142329" w14:textId="77777777" w:rsidR="00163478" w:rsidRPr="00163478" w:rsidRDefault="00163478" w:rsidP="00A33DD4">
      <w:pPr>
        <w:spacing w:line="360" w:lineRule="auto"/>
        <w:rPr>
          <w:rFonts w:ascii="Times New Roman" w:hAnsi="Times New Roman" w:cs="Times New Roman"/>
          <w:sz w:val="10"/>
          <w:szCs w:val="24"/>
        </w:rPr>
      </w:pPr>
    </w:p>
    <w:p w14:paraId="4F95CADD" w14:textId="77777777" w:rsidR="00C2309E" w:rsidRPr="00225C44" w:rsidRDefault="00BC28BD" w:rsidP="00A33DD4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25C44">
        <w:rPr>
          <w:rFonts w:ascii="Times New Roman" w:hAnsi="Times New Roman" w:cs="Times New Roman"/>
          <w:sz w:val="24"/>
          <w:szCs w:val="24"/>
        </w:rPr>
        <w:t xml:space="preserve">Write </w:t>
      </w:r>
      <w:r w:rsidR="002144BD" w:rsidRPr="00225C44">
        <w:rPr>
          <w:rFonts w:ascii="Times New Roman" w:hAnsi="Times New Roman" w:cs="Times New Roman"/>
          <w:sz w:val="24"/>
          <w:szCs w:val="24"/>
        </w:rPr>
        <w:t xml:space="preserve">a C program </w:t>
      </w:r>
      <w:r w:rsidRPr="00225C44">
        <w:rPr>
          <w:rFonts w:ascii="Times New Roman" w:hAnsi="Times New Roman" w:cs="Times New Roman"/>
          <w:sz w:val="24"/>
          <w:szCs w:val="24"/>
        </w:rPr>
        <w:t>for each of the following question</w:t>
      </w:r>
    </w:p>
    <w:p w14:paraId="40945A93" w14:textId="77777777" w:rsidR="00BC28BD" w:rsidRPr="00225C44" w:rsidRDefault="00C0510F" w:rsidP="00A33DD4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25C44">
        <w:rPr>
          <w:rFonts w:ascii="Times New Roman" w:hAnsi="Times New Roman" w:cs="Times New Roman"/>
          <w:sz w:val="24"/>
          <w:szCs w:val="24"/>
        </w:rPr>
        <w:t xml:space="preserve">Display your name and school name </w:t>
      </w:r>
      <w:r w:rsidR="00F45F80" w:rsidRPr="00225C44">
        <w:rPr>
          <w:rFonts w:ascii="Times New Roman" w:hAnsi="Times New Roman" w:cs="Times New Roman"/>
          <w:sz w:val="24"/>
          <w:szCs w:val="24"/>
        </w:rPr>
        <w:t xml:space="preserve">in </w:t>
      </w:r>
      <w:r w:rsidRPr="00225C44">
        <w:rPr>
          <w:rFonts w:ascii="Times New Roman" w:hAnsi="Times New Roman" w:cs="Times New Roman"/>
          <w:sz w:val="24"/>
          <w:szCs w:val="24"/>
        </w:rPr>
        <w:t>two separate lines</w:t>
      </w:r>
    </w:p>
    <w:p w14:paraId="16638E86" w14:textId="77777777" w:rsidR="00C0510F" w:rsidRPr="00225C44" w:rsidRDefault="00C0510F" w:rsidP="00A33DD4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25C44">
        <w:rPr>
          <w:rFonts w:ascii="Times New Roman" w:hAnsi="Times New Roman" w:cs="Times New Roman"/>
          <w:sz w:val="24"/>
          <w:szCs w:val="24"/>
        </w:rPr>
        <w:t xml:space="preserve">Display the following output </w:t>
      </w:r>
      <w:r w:rsidR="00F45F80" w:rsidRPr="00225C44">
        <w:rPr>
          <w:rFonts w:ascii="Times New Roman" w:hAnsi="Times New Roman" w:cs="Times New Roman"/>
          <w:sz w:val="24"/>
          <w:szCs w:val="24"/>
        </w:rPr>
        <w:t xml:space="preserve">using </w:t>
      </w:r>
      <w:proofErr w:type="spellStart"/>
      <w:r w:rsidR="00F45F80" w:rsidRPr="00225C44">
        <w:rPr>
          <w:rFonts w:ascii="Times New Roman" w:hAnsi="Times New Roman" w:cs="Times New Roman"/>
          <w:sz w:val="24"/>
          <w:szCs w:val="24"/>
        </w:rPr>
        <w:t>printf</w:t>
      </w:r>
      <w:proofErr w:type="spellEnd"/>
      <w:r w:rsidR="00F45F80" w:rsidRPr="00225C44">
        <w:rPr>
          <w:rFonts w:ascii="Times New Roman" w:hAnsi="Times New Roman" w:cs="Times New Roman"/>
          <w:sz w:val="24"/>
          <w:szCs w:val="24"/>
        </w:rPr>
        <w:t>() statements</w:t>
      </w:r>
    </w:p>
    <w:p w14:paraId="045F6B59" w14:textId="77777777" w:rsidR="00C0510F" w:rsidRPr="00225C44" w:rsidRDefault="00C0510F" w:rsidP="00A33DD4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25C44">
        <w:rPr>
          <w:rFonts w:ascii="Times New Roman" w:hAnsi="Times New Roman" w:cs="Times New Roman"/>
          <w:sz w:val="24"/>
          <w:szCs w:val="24"/>
        </w:rPr>
        <w:t>*</w:t>
      </w:r>
    </w:p>
    <w:p w14:paraId="5BA5DF71" w14:textId="77777777" w:rsidR="00C0510F" w:rsidRPr="00225C44" w:rsidRDefault="00C0510F" w:rsidP="00A33DD4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25C44">
        <w:rPr>
          <w:rFonts w:ascii="Times New Roman" w:hAnsi="Times New Roman" w:cs="Times New Roman"/>
          <w:sz w:val="24"/>
          <w:szCs w:val="24"/>
        </w:rPr>
        <w:t>**</w:t>
      </w:r>
    </w:p>
    <w:p w14:paraId="0579CF0A" w14:textId="77777777" w:rsidR="00C0510F" w:rsidRPr="00225C44" w:rsidRDefault="00C0510F" w:rsidP="00A33DD4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25C44">
        <w:rPr>
          <w:rFonts w:ascii="Times New Roman" w:hAnsi="Times New Roman" w:cs="Times New Roman"/>
          <w:sz w:val="24"/>
          <w:szCs w:val="24"/>
        </w:rPr>
        <w:t>***</w:t>
      </w:r>
    </w:p>
    <w:p w14:paraId="2D087612" w14:textId="77777777" w:rsidR="00C0510F" w:rsidRPr="00225C44" w:rsidRDefault="00C0510F" w:rsidP="00A33DD4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25C44">
        <w:rPr>
          <w:rFonts w:ascii="Times New Roman" w:hAnsi="Times New Roman" w:cs="Times New Roman"/>
          <w:sz w:val="24"/>
          <w:szCs w:val="24"/>
        </w:rPr>
        <w:t>****</w:t>
      </w:r>
    </w:p>
    <w:p w14:paraId="38A6564C" w14:textId="77777777" w:rsidR="00C0510F" w:rsidRPr="00225C44" w:rsidRDefault="00C0510F" w:rsidP="00A33DD4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25C44">
        <w:rPr>
          <w:rFonts w:ascii="Times New Roman" w:hAnsi="Times New Roman" w:cs="Times New Roman"/>
          <w:sz w:val="24"/>
          <w:szCs w:val="24"/>
        </w:rPr>
        <w:t>*****</w:t>
      </w:r>
    </w:p>
    <w:p w14:paraId="60497F91" w14:textId="77777777" w:rsidR="00421343" w:rsidRPr="00225C44" w:rsidRDefault="00323BF9" w:rsidP="00421343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</w:t>
      </w:r>
      <w:r w:rsidR="00421343" w:rsidRPr="00225C44">
        <w:rPr>
          <w:rFonts w:ascii="Times New Roman" w:hAnsi="Times New Roman" w:cs="Times New Roman"/>
          <w:sz w:val="24"/>
          <w:szCs w:val="24"/>
        </w:rPr>
        <w:t xml:space="preserve">nput values for </w:t>
      </w:r>
      <w:proofErr w:type="spellStart"/>
      <w:proofErr w:type="gramStart"/>
      <w:r w:rsidR="00421343" w:rsidRPr="00225C44">
        <w:rPr>
          <w:rFonts w:ascii="Times New Roman" w:hAnsi="Times New Roman" w:cs="Times New Roman"/>
          <w:sz w:val="24"/>
          <w:szCs w:val="24"/>
        </w:rPr>
        <w:t>int,float</w:t>
      </w:r>
      <w:proofErr w:type="gramEnd"/>
      <w:r w:rsidR="00421343" w:rsidRPr="00225C44">
        <w:rPr>
          <w:rFonts w:ascii="Times New Roman" w:hAnsi="Times New Roman" w:cs="Times New Roman"/>
          <w:sz w:val="24"/>
          <w:szCs w:val="24"/>
        </w:rPr>
        <w:t>,double</w:t>
      </w:r>
      <w:proofErr w:type="spellEnd"/>
      <w:r w:rsidR="00421343" w:rsidRPr="00225C44">
        <w:rPr>
          <w:rFonts w:ascii="Times New Roman" w:hAnsi="Times New Roman" w:cs="Times New Roman"/>
          <w:sz w:val="24"/>
          <w:szCs w:val="24"/>
        </w:rPr>
        <w:t xml:space="preserve"> and char data types and display the value of each of the variable.</w:t>
      </w:r>
    </w:p>
    <w:p w14:paraId="7EAFD555" w14:textId="77777777" w:rsidR="00C0510F" w:rsidRPr="00225C44" w:rsidRDefault="00C0510F" w:rsidP="00A33DD4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25C44">
        <w:rPr>
          <w:rFonts w:ascii="Times New Roman" w:hAnsi="Times New Roman" w:cs="Times New Roman"/>
          <w:sz w:val="24"/>
          <w:szCs w:val="24"/>
        </w:rPr>
        <w:t>Input two integers and display the total</w:t>
      </w:r>
    </w:p>
    <w:p w14:paraId="3A982127" w14:textId="77777777" w:rsidR="00C0510F" w:rsidRPr="00225C44" w:rsidRDefault="00C0510F" w:rsidP="00A33DD4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25C44">
        <w:rPr>
          <w:rFonts w:ascii="Times New Roman" w:hAnsi="Times New Roman" w:cs="Times New Roman"/>
          <w:sz w:val="24"/>
          <w:szCs w:val="24"/>
        </w:rPr>
        <w:t>Input two numbers with decimals and display the average with decimals</w:t>
      </w:r>
    </w:p>
    <w:p w14:paraId="793CB7FF" w14:textId="77777777" w:rsidR="00C0510F" w:rsidRPr="00225C44" w:rsidRDefault="00AA7B34" w:rsidP="00A33DD4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25C44">
        <w:rPr>
          <w:rFonts w:ascii="Times New Roman" w:hAnsi="Times New Roman" w:cs="Times New Roman"/>
          <w:sz w:val="24"/>
          <w:szCs w:val="24"/>
        </w:rPr>
        <w:t xml:space="preserve">Input a student name, birth year and display </w:t>
      </w:r>
      <w:r w:rsidR="002144BD" w:rsidRPr="00225C44">
        <w:rPr>
          <w:rFonts w:ascii="Times New Roman" w:hAnsi="Times New Roman" w:cs="Times New Roman"/>
          <w:sz w:val="24"/>
          <w:szCs w:val="24"/>
        </w:rPr>
        <w:t xml:space="preserve">student </w:t>
      </w:r>
      <w:r w:rsidRPr="00225C44">
        <w:rPr>
          <w:rFonts w:ascii="Times New Roman" w:hAnsi="Times New Roman" w:cs="Times New Roman"/>
          <w:sz w:val="24"/>
          <w:szCs w:val="24"/>
        </w:rPr>
        <w:t>name with age.</w:t>
      </w:r>
    </w:p>
    <w:p w14:paraId="296BA1E2" w14:textId="77777777" w:rsidR="00AA7B34" w:rsidRDefault="00225C44" w:rsidP="00A33DD4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25C44">
        <w:rPr>
          <w:rFonts w:ascii="Times New Roman" w:hAnsi="Times New Roman" w:cs="Times New Roman"/>
          <w:sz w:val="24"/>
          <w:szCs w:val="24"/>
        </w:rPr>
        <w:t>Input two numbers, swap the values and display the output. ( Before swap and after swap)</w:t>
      </w:r>
    </w:p>
    <w:p w14:paraId="212E127A" w14:textId="77777777" w:rsidR="00163478" w:rsidRDefault="00163478" w:rsidP="00A33DD4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ecute the following code and analyze the output.</w:t>
      </w:r>
    </w:p>
    <w:p w14:paraId="7F878EB5" w14:textId="77777777" w:rsidR="00163478" w:rsidRPr="00163478" w:rsidRDefault="00163478" w:rsidP="00163478">
      <w:pPr>
        <w:pStyle w:val="ListParagraph"/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163478">
        <w:rPr>
          <w:rFonts w:ascii="Times New Roman" w:hAnsi="Times New Roman" w:cs="Times New Roman"/>
          <w:sz w:val="24"/>
          <w:szCs w:val="24"/>
        </w:rPr>
        <w:t>#include&lt;</w:t>
      </w:r>
      <w:proofErr w:type="spellStart"/>
      <w:r w:rsidRPr="00163478">
        <w:rPr>
          <w:rFonts w:ascii="Times New Roman" w:hAnsi="Times New Roman" w:cs="Times New Roman"/>
          <w:sz w:val="24"/>
          <w:szCs w:val="24"/>
        </w:rPr>
        <w:t>stdio.h</w:t>
      </w:r>
      <w:proofErr w:type="spellEnd"/>
      <w:r w:rsidRPr="00163478">
        <w:rPr>
          <w:rFonts w:ascii="Times New Roman" w:hAnsi="Times New Roman" w:cs="Times New Roman"/>
          <w:sz w:val="24"/>
          <w:szCs w:val="24"/>
        </w:rPr>
        <w:t>&gt;</w:t>
      </w:r>
    </w:p>
    <w:p w14:paraId="0E7AC565" w14:textId="77777777" w:rsidR="00163478" w:rsidRPr="00163478" w:rsidRDefault="00163478" w:rsidP="00163478">
      <w:pPr>
        <w:pStyle w:val="ListParagraph"/>
        <w:spacing w:line="276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163478">
        <w:rPr>
          <w:rFonts w:ascii="Times New Roman" w:hAnsi="Times New Roman" w:cs="Times New Roman"/>
          <w:sz w:val="24"/>
          <w:szCs w:val="24"/>
        </w:rPr>
        <w:t>main(</w:t>
      </w:r>
      <w:proofErr w:type="gramEnd"/>
      <w:r w:rsidRPr="00163478">
        <w:rPr>
          <w:rFonts w:ascii="Times New Roman" w:hAnsi="Times New Roman" w:cs="Times New Roman"/>
          <w:sz w:val="24"/>
          <w:szCs w:val="24"/>
        </w:rPr>
        <w:t>)</w:t>
      </w:r>
    </w:p>
    <w:p w14:paraId="16F36F1D" w14:textId="77777777" w:rsidR="00163478" w:rsidRPr="00163478" w:rsidRDefault="00163478" w:rsidP="00163478">
      <w:pPr>
        <w:pStyle w:val="ListParagraph"/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163478">
        <w:rPr>
          <w:rFonts w:ascii="Times New Roman" w:hAnsi="Times New Roman" w:cs="Times New Roman"/>
          <w:sz w:val="24"/>
          <w:szCs w:val="24"/>
        </w:rPr>
        <w:t>{</w:t>
      </w:r>
    </w:p>
    <w:p w14:paraId="13FA6096" w14:textId="77777777" w:rsidR="00163478" w:rsidRPr="00163478" w:rsidRDefault="00163478" w:rsidP="00163478">
      <w:pPr>
        <w:pStyle w:val="ListParagraph"/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163478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163478">
        <w:rPr>
          <w:rFonts w:ascii="Times New Roman" w:hAnsi="Times New Roman" w:cs="Times New Roman"/>
          <w:sz w:val="24"/>
          <w:szCs w:val="24"/>
        </w:rPr>
        <w:t>printf</w:t>
      </w:r>
      <w:proofErr w:type="spellEnd"/>
      <w:r w:rsidRPr="00163478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163478">
        <w:rPr>
          <w:rFonts w:ascii="Times New Roman" w:hAnsi="Times New Roman" w:cs="Times New Roman"/>
          <w:sz w:val="24"/>
          <w:szCs w:val="24"/>
        </w:rPr>
        <w:t>"The color: %s\n", "blue");</w:t>
      </w:r>
    </w:p>
    <w:p w14:paraId="0758250D" w14:textId="77777777" w:rsidR="00163478" w:rsidRPr="00163478" w:rsidRDefault="00163478" w:rsidP="00163478">
      <w:pPr>
        <w:pStyle w:val="ListParagraph"/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163478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163478">
        <w:rPr>
          <w:rFonts w:ascii="Times New Roman" w:hAnsi="Times New Roman" w:cs="Times New Roman"/>
          <w:sz w:val="24"/>
          <w:szCs w:val="24"/>
        </w:rPr>
        <w:t>printf</w:t>
      </w:r>
      <w:proofErr w:type="spellEnd"/>
      <w:r w:rsidRPr="00163478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163478">
        <w:rPr>
          <w:rFonts w:ascii="Times New Roman" w:hAnsi="Times New Roman" w:cs="Times New Roman"/>
          <w:sz w:val="24"/>
          <w:szCs w:val="24"/>
        </w:rPr>
        <w:t>"First number: %d\n", 12345);</w:t>
      </w:r>
    </w:p>
    <w:p w14:paraId="5B920CEF" w14:textId="77777777" w:rsidR="00163478" w:rsidRPr="00163478" w:rsidRDefault="00163478" w:rsidP="00163478">
      <w:pPr>
        <w:pStyle w:val="ListParagraph"/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163478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163478">
        <w:rPr>
          <w:rFonts w:ascii="Times New Roman" w:hAnsi="Times New Roman" w:cs="Times New Roman"/>
          <w:sz w:val="24"/>
          <w:szCs w:val="24"/>
        </w:rPr>
        <w:t>printf</w:t>
      </w:r>
      <w:proofErr w:type="spellEnd"/>
      <w:r w:rsidRPr="00163478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163478">
        <w:rPr>
          <w:rFonts w:ascii="Times New Roman" w:hAnsi="Times New Roman" w:cs="Times New Roman"/>
          <w:sz w:val="24"/>
          <w:szCs w:val="24"/>
        </w:rPr>
        <w:t>"Second number: %04d\n", 25);</w:t>
      </w:r>
    </w:p>
    <w:p w14:paraId="0D0702EC" w14:textId="77777777" w:rsidR="00163478" w:rsidRPr="00163478" w:rsidRDefault="00163478" w:rsidP="00163478">
      <w:pPr>
        <w:pStyle w:val="ListParagraph"/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163478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163478">
        <w:rPr>
          <w:rFonts w:ascii="Times New Roman" w:hAnsi="Times New Roman" w:cs="Times New Roman"/>
          <w:sz w:val="24"/>
          <w:szCs w:val="24"/>
        </w:rPr>
        <w:t>printf</w:t>
      </w:r>
      <w:proofErr w:type="spellEnd"/>
      <w:r w:rsidRPr="00163478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163478">
        <w:rPr>
          <w:rFonts w:ascii="Times New Roman" w:hAnsi="Times New Roman" w:cs="Times New Roman"/>
          <w:sz w:val="24"/>
          <w:szCs w:val="24"/>
        </w:rPr>
        <w:t>"Third number: %</w:t>
      </w:r>
      <w:proofErr w:type="spellStart"/>
      <w:r w:rsidRPr="00163478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163478">
        <w:rPr>
          <w:rFonts w:ascii="Times New Roman" w:hAnsi="Times New Roman" w:cs="Times New Roman"/>
          <w:sz w:val="24"/>
          <w:szCs w:val="24"/>
        </w:rPr>
        <w:t>\n", 1234);</w:t>
      </w:r>
    </w:p>
    <w:p w14:paraId="6107BFE5" w14:textId="77777777" w:rsidR="00163478" w:rsidRPr="00163478" w:rsidRDefault="00163478" w:rsidP="00163478">
      <w:pPr>
        <w:pStyle w:val="ListParagraph"/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163478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163478">
        <w:rPr>
          <w:rFonts w:ascii="Times New Roman" w:hAnsi="Times New Roman" w:cs="Times New Roman"/>
          <w:sz w:val="24"/>
          <w:szCs w:val="24"/>
        </w:rPr>
        <w:t>printf</w:t>
      </w:r>
      <w:proofErr w:type="spellEnd"/>
      <w:r w:rsidRPr="00163478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163478">
        <w:rPr>
          <w:rFonts w:ascii="Times New Roman" w:hAnsi="Times New Roman" w:cs="Times New Roman"/>
          <w:sz w:val="24"/>
          <w:szCs w:val="24"/>
        </w:rPr>
        <w:t>"Float number: %3.2f\n", 3.14159);</w:t>
      </w:r>
    </w:p>
    <w:p w14:paraId="01599BD2" w14:textId="77777777" w:rsidR="00163478" w:rsidRPr="00163478" w:rsidRDefault="00163478" w:rsidP="00163478">
      <w:pPr>
        <w:pStyle w:val="ListParagraph"/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163478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163478">
        <w:rPr>
          <w:rFonts w:ascii="Times New Roman" w:hAnsi="Times New Roman" w:cs="Times New Roman"/>
          <w:sz w:val="24"/>
          <w:szCs w:val="24"/>
        </w:rPr>
        <w:t>printf</w:t>
      </w:r>
      <w:proofErr w:type="spellEnd"/>
      <w:r w:rsidRPr="00163478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163478">
        <w:rPr>
          <w:rFonts w:ascii="Times New Roman" w:hAnsi="Times New Roman" w:cs="Times New Roman"/>
          <w:sz w:val="24"/>
          <w:szCs w:val="24"/>
        </w:rPr>
        <w:t>"Hexadecimal: %x\n", 255);</w:t>
      </w:r>
    </w:p>
    <w:p w14:paraId="65BB82C8" w14:textId="77777777" w:rsidR="00163478" w:rsidRPr="00163478" w:rsidRDefault="00163478" w:rsidP="00163478">
      <w:pPr>
        <w:pStyle w:val="ListParagraph"/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163478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163478">
        <w:rPr>
          <w:rFonts w:ascii="Times New Roman" w:hAnsi="Times New Roman" w:cs="Times New Roman"/>
          <w:sz w:val="24"/>
          <w:szCs w:val="24"/>
        </w:rPr>
        <w:t>printf</w:t>
      </w:r>
      <w:proofErr w:type="spellEnd"/>
      <w:r w:rsidRPr="00163478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163478">
        <w:rPr>
          <w:rFonts w:ascii="Times New Roman" w:hAnsi="Times New Roman" w:cs="Times New Roman"/>
          <w:sz w:val="24"/>
          <w:szCs w:val="24"/>
        </w:rPr>
        <w:t>"Octal: %o\n", 255);</w:t>
      </w:r>
    </w:p>
    <w:p w14:paraId="65951509" w14:textId="77777777" w:rsidR="00163478" w:rsidRPr="00163478" w:rsidRDefault="00163478" w:rsidP="00163478">
      <w:pPr>
        <w:pStyle w:val="ListParagraph"/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163478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163478">
        <w:rPr>
          <w:rFonts w:ascii="Times New Roman" w:hAnsi="Times New Roman" w:cs="Times New Roman"/>
          <w:sz w:val="24"/>
          <w:szCs w:val="24"/>
        </w:rPr>
        <w:t>printf</w:t>
      </w:r>
      <w:proofErr w:type="spellEnd"/>
      <w:r w:rsidRPr="00163478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163478">
        <w:rPr>
          <w:rFonts w:ascii="Times New Roman" w:hAnsi="Times New Roman" w:cs="Times New Roman"/>
          <w:sz w:val="24"/>
          <w:szCs w:val="24"/>
        </w:rPr>
        <w:t>"Unsigned value: %u\n", 150);</w:t>
      </w:r>
    </w:p>
    <w:p w14:paraId="2354F288" w14:textId="77777777" w:rsidR="00163478" w:rsidRPr="00163478" w:rsidRDefault="00163478" w:rsidP="00163478">
      <w:pPr>
        <w:pStyle w:val="ListParagraph"/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163478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163478">
        <w:rPr>
          <w:rFonts w:ascii="Times New Roman" w:hAnsi="Times New Roman" w:cs="Times New Roman"/>
          <w:sz w:val="24"/>
          <w:szCs w:val="24"/>
        </w:rPr>
        <w:t>printf</w:t>
      </w:r>
      <w:proofErr w:type="spellEnd"/>
      <w:r w:rsidRPr="00163478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163478">
        <w:rPr>
          <w:rFonts w:ascii="Times New Roman" w:hAnsi="Times New Roman" w:cs="Times New Roman"/>
          <w:sz w:val="24"/>
          <w:szCs w:val="24"/>
        </w:rPr>
        <w:t>"Just print the percentage sign %%\n", 10);</w:t>
      </w:r>
    </w:p>
    <w:p w14:paraId="0CE91357" w14:textId="77777777" w:rsidR="00163478" w:rsidRPr="00225C44" w:rsidRDefault="00163478" w:rsidP="00163478">
      <w:pPr>
        <w:pStyle w:val="ListParagraph"/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163478">
        <w:rPr>
          <w:rFonts w:ascii="Times New Roman" w:hAnsi="Times New Roman" w:cs="Times New Roman"/>
          <w:sz w:val="24"/>
          <w:szCs w:val="24"/>
        </w:rPr>
        <w:t>}</w:t>
      </w:r>
    </w:p>
    <w:p w14:paraId="6497B277" w14:textId="77777777" w:rsidR="00225C44" w:rsidRPr="00612885" w:rsidRDefault="00225C44" w:rsidP="00612885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sectPr w:rsidR="00225C44" w:rsidRPr="0061288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7957AA9"/>
    <w:multiLevelType w:val="hybridMultilevel"/>
    <w:tmpl w:val="18A4A5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1MTE0sTA1NDIztTBT0lEKTi0uzszPAykwrAUAitM2JywAAAA="/>
  </w:docVars>
  <w:rsids>
    <w:rsidRoot w:val="00C6224D"/>
    <w:rsid w:val="00071E36"/>
    <w:rsid w:val="00163478"/>
    <w:rsid w:val="002144BD"/>
    <w:rsid w:val="00225C44"/>
    <w:rsid w:val="0029766E"/>
    <w:rsid w:val="00323BF9"/>
    <w:rsid w:val="00421343"/>
    <w:rsid w:val="00612885"/>
    <w:rsid w:val="006964BE"/>
    <w:rsid w:val="00811D84"/>
    <w:rsid w:val="00A33DD4"/>
    <w:rsid w:val="00AA7B34"/>
    <w:rsid w:val="00BC28BD"/>
    <w:rsid w:val="00C0510F"/>
    <w:rsid w:val="00C2309E"/>
    <w:rsid w:val="00C6224D"/>
    <w:rsid w:val="00CA69ED"/>
    <w:rsid w:val="00F45F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824D5E"/>
  <w15:chartTrackingRefBased/>
  <w15:docId w15:val="{48FD8AC7-0589-4708-8D9D-F23C59BDCC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C28B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0510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0103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0</Words>
  <Characters>91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fraz</dc:creator>
  <cp:keywords/>
  <dc:description/>
  <cp:lastModifiedBy>S A K M Shafraz</cp:lastModifiedBy>
  <cp:revision>2</cp:revision>
  <dcterms:created xsi:type="dcterms:W3CDTF">2020-04-05T07:09:00Z</dcterms:created>
  <dcterms:modified xsi:type="dcterms:W3CDTF">2020-04-05T07:09:00Z</dcterms:modified>
</cp:coreProperties>
</file>